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in</w:t>
      </w:r>
      <w:r>
        <w:t xml:space="preserve"> </w:t>
      </w:r>
      <w:r>
        <w:t xml:space="preserve">China</w:t>
      </w:r>
      <w:r>
        <w:t xml:space="preserve"> </w:t>
      </w:r>
      <w:r>
        <w:t xml:space="preserve">Shanghai</w:t>
      </w:r>
    </w:p>
    <w:bookmarkStart w:id="25" w:name="X4ca1f08d7d667a0daeb4e7745f92dd3f70a359c"/>
    <w:p>
      <w:pPr>
        <w:pStyle w:val="Heading1"/>
      </w:pPr>
      <w:r>
        <w:t xml:space="preserve">Cover Letter for Mechanic Position in China Shanghai</w:t>
      </w:r>
    </w:p>
    <w:p>
      <w:pPr>
        <w:pStyle w:val="FirstParagraph"/>
      </w:pPr>
      <w:r>
        <w:t xml:space="preserve">Dear Hiring Manager,</w:t>
      </w:r>
    </w:p>
    <w:p>
      <w:pPr>
        <w:pStyle w:val="BodyText"/>
      </w:pPr>
      <w:r>
        <w:t xml:space="preserve">I am writing to express my interest in the Mechanic position at your esteemed organization in China Shanghai. With a solid background in automotive repair, a deep understanding of mechanical systems, and a strong commitment to excellence, I believe I would be an invaluable asset to your team. My experience working in dynamic environments across multiple industries has equipped me with the technical expertise and adaptability required to thrive in the fast-paced automotive sector of Shanghai. This cover letter outlines my qualifications, passion for mechanics, and why I am eager to contribute to your company’s success in this vibrant city.</w:t>
      </w:r>
    </w:p>
    <w:bookmarkStart w:id="20" w:name="why-china-shanghai"/>
    <w:p>
      <w:pPr>
        <w:pStyle w:val="Heading2"/>
      </w:pPr>
      <w:r>
        <w:t xml:space="preserve">Why China Shanghai?</w:t>
      </w:r>
    </w:p>
    <w:p>
      <w:pPr>
        <w:pStyle w:val="FirstParagraph"/>
      </w:pPr>
      <w:r>
        <w:t xml:space="preserve">China Shanghai has long been a hub for innovation, manufacturing, and international business. As one of the most economically developed cities in the country, Shanghai’s automotive industry is thriving, driven by advancements in electric vehicles (EVs), hybrid technologies, and smart mobility solutions. The city’s strategic location as a global trade center and its growing demand for skilled professionals make it an ideal place for a mechanic like me to grow professionally. I am particularly drawn to the opportunities in Shanghai because of its progressive approach to sustainable transportation and the need for highly qualified mechanics who can support this transition.</w:t>
      </w:r>
    </w:p>
    <w:p>
      <w:pPr>
        <w:pStyle w:val="BodyText"/>
      </w:pPr>
      <w:r>
        <w:t xml:space="preserve">Working as a Mechanic in China Shanghai would allow me to contribute my skills while immersing myself in a culture that values precision, efficiency, and technological advancement. I have always been fascinated by the blend of traditional craftsmanship and modern engineering that defines Shanghai’s automotive landscape. This role represents not just a career opportunity but also a chance to be part of a city that is shaping the future of transportation.</w:t>
      </w:r>
    </w:p>
    <w:bookmarkEnd w:id="20"/>
    <w:bookmarkStart w:id="21" w:name="professional-background-as-a-mechanic"/>
    <w:p>
      <w:pPr>
        <w:pStyle w:val="Heading2"/>
      </w:pPr>
      <w:r>
        <w:t xml:space="preserve">Professional Background as a Mechanic</w:t>
      </w:r>
    </w:p>
    <w:p>
      <w:pPr>
        <w:pStyle w:val="FirstParagraph"/>
      </w:pPr>
      <w:r>
        <w:t xml:space="preserve">With over [X years] of experience in the field, I have developed expertise in diagnosing and repairing both traditional internal combustion engines and modern electric vehicle systems. My career has taken me through various roles, from entry-level technician to lead mechanic, where I consistently delivered high-quality work under tight deadlines. I am proficient in using advanced diagnostic tools, performing routine maintenance, and troubleshooting complex mechanical issues across a wide range of vehicles—from commercial trucks to luxury sedans.</w:t>
      </w:r>
    </w:p>
    <w:p>
      <w:pPr>
        <w:pStyle w:val="BodyText"/>
      </w:pPr>
      <w:r>
        <w:t xml:space="preserve">One of my key strengths is my ability to adapt to new technologies. As the automotive industry evolves, I have actively pursued training programs and certifications in emerging areas such as EV battery management systems, hybrid vehicle repair, and eco-friendly maintenance practices. This commitment to continuous learning ensures that I remain at the forefront of industry trends, which is especially critical in a city like Shanghai where innovation is prioritized.</w:t>
      </w:r>
    </w:p>
    <w:p>
      <w:pPr>
        <w:pStyle w:val="BodyText"/>
      </w:pPr>
      <w:r>
        <w:t xml:space="preserve">In addition to my technical skills, I possess strong interpersonal abilities that enable me to collaborate effectively with colleagues and communicate clearly with clients. Whether working in a busy repair shop or on-site at a logistics facility, I prioritize safety, efficiency, and customer satisfaction. My attention to detail and problem-solving mindset have consistently resulted in positive outcomes for employers and clients alike.</w:t>
      </w:r>
    </w:p>
    <w:bookmarkEnd w:id="21"/>
    <w:bookmarkStart w:id="22" w:name="why-this-role-matters"/>
    <w:p>
      <w:pPr>
        <w:pStyle w:val="Heading2"/>
      </w:pPr>
      <w:r>
        <w:t xml:space="preserve">Why This Role Matters</w:t>
      </w:r>
    </w:p>
    <w:p>
      <w:pPr>
        <w:pStyle w:val="FirstParagraph"/>
      </w:pPr>
      <w:r>
        <w:t xml:space="preserve">The role of a Mechanic in China Shanghai is more than just a job—it’s a vital component of the city’s industrial backbone. As Shanghai continues to expand its infrastructure and embrace green technologies, the demand for skilled mechanics who understand both traditional and modern systems has never been higher. I am eager to apply my experience to support this growth, ensuring that vehicles operate at peak performance while adhering to stringent environmental regulations.</w:t>
      </w:r>
    </w:p>
    <w:p>
      <w:pPr>
        <w:pStyle w:val="BodyText"/>
      </w:pPr>
      <w:r>
        <w:t xml:space="preserve">Shanghai’s automotive industry is also highly competitive, requiring professionals who can deliver reliable service in a fast-paced environment. My ability to work independently or as part of a team, combined with my strong work ethic, makes me well-suited for this challenge. I am confident that my dedication to quality and innovation will align seamlessly with your company’s goals.</w:t>
      </w:r>
    </w:p>
    <w:bookmarkEnd w:id="22"/>
    <w:bookmarkStart w:id="23" w:name="my-commitment-to-excellence"/>
    <w:p>
      <w:pPr>
        <w:pStyle w:val="Heading2"/>
      </w:pPr>
      <w:r>
        <w:t xml:space="preserve">My Commitment to Excellence</w:t>
      </w:r>
    </w:p>
    <w:p>
      <w:pPr>
        <w:pStyle w:val="FirstParagraph"/>
      </w:pPr>
      <w:r>
        <w:t xml:space="preserve">Throughout my career, I have approached every task with professionalism and a passion for mechanics. Whether it’s conducting a meticulous inspection of a vehicle’s engine or troubleshooting an intricate electrical system, I take pride in ensuring that my work meets the highest standards. This dedication is reflected in the positive feedback I have received from employers and clients over the years.</w:t>
      </w:r>
    </w:p>
    <w:p>
      <w:pPr>
        <w:pStyle w:val="BodyText"/>
      </w:pPr>
      <w:r>
        <w:t xml:space="preserve">One of my most rewarding experiences was working with a multinational automotive company in Shanghai, where I contributed to a project aimed at reducing vehicle emissions through optimized maintenance practices. This role not only allowed me to apply my technical knowledge but also exposed me to the unique challenges and opportunities of working in China’s automotive sector. The experience deepened my appreciation for the importance of precision and sustainability in modern mechanics.</w:t>
      </w:r>
    </w:p>
    <w:bookmarkEnd w:id="23"/>
    <w:bookmarkStart w:id="24" w:name="conclusion"/>
    <w:p>
      <w:pPr>
        <w:pStyle w:val="Heading2"/>
      </w:pPr>
      <w:r>
        <w:t xml:space="preserve">Conclusion</w:t>
      </w:r>
    </w:p>
    <w:p>
      <w:pPr>
        <w:pStyle w:val="FirstParagraph"/>
      </w:pPr>
      <w:r>
        <w:t xml:space="preserve">In conclusion, I am excited about the opportunity to join your team as a Mechanic in China Shanghai. My technical expertise, adaptability, and commitment to excellence make me a strong candidate for this position. I am eager to contribute my skills to support your company’s mission while growing professionally in one of the world’s most dynamic cities.</w:t>
      </w:r>
    </w:p>
    <w:p>
      <w:pPr>
        <w:pStyle w:val="BodyText"/>
      </w:pPr>
      <w:r>
        <w:t xml:space="preserve">Thank you for considering my application. I would welcome the chance to discuss how my background and enthusiasm align with your needs. Please feel free to contact me at [your phone number] or [your email address] at your earliest convenience. I look forward to the possibility of contributing to your organization’s success in China Shanghai.</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in China Shanghai</dc:title>
  <dc:creator/>
  <cp:keywords/>
  <dcterms:created xsi:type="dcterms:W3CDTF">2026-07-21T14:37:57Z</dcterms:created>
  <dcterms:modified xsi:type="dcterms:W3CDTF">2026-07-21T14:37:57Z</dcterms:modified>
</cp:coreProperties>
</file>

<file path=docProps/custom.xml><?xml version="1.0" encoding="utf-8"?>
<Properties xmlns="http://schemas.openxmlformats.org/officeDocument/2006/custom-properties" xmlns:vt="http://schemas.openxmlformats.org/officeDocument/2006/docPropsVTypes"/>
</file>